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Company Name] in India Bangalore. As a dedicated and innovative professional with a strong background in telecommunications, I am eager to contribute my expertise to your organization’s mission of advancing connectivity and technological solutions in one of India’s most dynamic tech hubs. With my academic training, hands-on experience, and passion for shaping the future of communication infrastructure, I am confident in my ability to deliver value to your team while aligning with the unique demands of the telecommunications landscape in India Bangalore.</w:t>
      </w:r>
    </w:p>
    <w:p>
      <w:pPr>
        <w:pStyle w:val="BodyText"/>
      </w:pPr>
      <w:r>
        <w:t xml:space="preserve">India Bangalore has long been a beacon of technological innovation, home to some of the world’s leading tech companies, startups, and research institutions. As a Telecommunication Engineer, I understand that this region’s rapid urbanization, growing demand for high-speed internet, and emphasis on 5G adoption create both opportunities and challenges. My professional journey has been deeply rooted in addressing such complexities while ensuring robust, scalable solutions that meet the evolving needs of industries and consumers alike.</w:t>
      </w:r>
    </w:p>
    <w:p>
      <w:pPr>
        <w:pStyle w:val="BodyText"/>
      </w:pPr>
      <w:r>
        <w:t xml:space="preserve">With a Bachelor’s degree in Electronics and Communication Engineering from [University Name] and a Master’s degree specializing in Telecommunications Systems, I have developed a strong foundation in wireless communication, network design, and data transmission technologies. My academic projects focused on optimizing signal propagation models for urban environments and analyzing the performance of fiber-optic networks—skills that are directly applicable to the infrastructure requirements of India Bangalore’s tech ecosystem. Additionally, I hold certifications such as [Certification Name], which have further strengthened my proficiency in modern telecommunication protocols and network security frameworks.</w:t>
      </w:r>
    </w:p>
    <w:p>
      <w:pPr>
        <w:pStyle w:val="BodyText"/>
      </w:pPr>
      <w:r>
        <w:t xml:space="preserve">Over the past [X years], I have worked as a Telecommunication Engineer at [Previous Company Name], where I was instrumental in designing and deploying end-to-end communication systems for both corporate and public sectors. One of my key contributions involved leading a team to upgrade a 4G network infrastructure in a densely populated urban area, resulting in a 30% improvement in data throughput and reduced latency. This project not only enhanced user experience but also aligned with India’s broader goals of expanding digital connectivity under initiatives like Digital India. My ability to balance technical precision with strategic planning has consistently enabled me to deliver projects on time and within budget, even under tight deadlines.</w:t>
      </w:r>
    </w:p>
    <w:p>
      <w:pPr>
        <w:pStyle w:val="BodyText"/>
      </w:pPr>
      <w:r>
        <w:t xml:space="preserve">What sets me apart as a Telecommunication Engineer is my commitment to staying at the forefront of industry trends. I have closely followed advancements in 5G technology, IoT integration, and edge computing—areas that are gaining traction in India Bangalore’s tech landscape. For instance, I recently participated in a workshop on 5G network slicing hosted by [Relevant Organization], which deepened my understanding of how this technology can revolutionize sectors such as smart cities and industrial automation. I am particularly inspired by the potential of these innovations to transform Bangalore into a global leader in next-generation communication systems.</w:t>
      </w:r>
    </w:p>
    <w:p>
      <w:pPr>
        <w:pStyle w:val="BodyText"/>
      </w:pPr>
      <w:r>
        <w:t xml:space="preserve">In India Bangalore, the demand for reliable and scalable telecommunication solutions is more critical than ever. As a local professional, I am acutely aware of the challenges faced by both urban and rural areas in terms of network coverage, spectrum management, and cybersecurity. My experience with deploying hybrid networks that combine satellite and terrestrial technologies has equipped me to address such challenges effectively. For example, I once designed a cost-effective communication system for a remote region in Karnataka, which provided critical connectivity for healthcare services and educational institutions. This project underscored my ability to adapt technical solutions to real-world constraints while prioritizing sustainability and accessibility.</w:t>
      </w:r>
    </w:p>
    <w:p>
      <w:pPr>
        <w:pStyle w:val="BodyText"/>
      </w:pPr>
      <w:r>
        <w:t xml:space="preserve">What excites me most about the Telecommunication Engineer role at [Company Name] is the opportunity to collaborate with a team that shares a vision for driving technological progress. I am particularly drawn to your work on [specific project, product, or initiative mentioned in the job description], as it aligns with my own passion for creating solutions that empower communities and businesses. I am confident that my technical expertise, combined with my proactive approach to problem-solving, will enable me to contribute meaningfully to your organization’s goals.</w:t>
      </w:r>
    </w:p>
    <w:p>
      <w:pPr>
        <w:pStyle w:val="BodyText"/>
      </w:pPr>
      <w:r>
        <w:t xml:space="preserve">India Bangalore’s vibrant ecosystem of startups, research labs, and multinational corporations offers a unique environment for innovation. As a Telecommunication Engineer here, I aim to leverage this dynamic atmosphere to continuously learn and grow while supporting the development of cutting-edge technologies. Whether it is optimizing network efficiency for smart city projects or ensuring seamless communication in disaster response scenarios, I am motivated by the opportunity to make a tangible impact.</w:t>
      </w:r>
    </w:p>
    <w:p>
      <w:pPr>
        <w:pStyle w:val="BodyText"/>
      </w:pPr>
      <w:r>
        <w:t xml:space="preserve">Thank you for considering my application. I would welcome the chance to discuss how my skills and experiences align with the needs of [Company Name] and contribute to its continued success in India Bangalore. Please feel free to contact me at [Your Phone Number] or [Your Email Address] at your earliest convenience. I look forward to the possibility of working together and helping shape the future of telecommunications in this thriving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5:13:50Z</dcterms:created>
  <dcterms:modified xsi:type="dcterms:W3CDTF">2026-07-23T05:13:50Z</dcterms:modified>
</cp:coreProperties>
</file>

<file path=docProps/custom.xml><?xml version="1.0" encoding="utf-8"?>
<Properties xmlns="http://schemas.openxmlformats.org/officeDocument/2006/custom-properties" xmlns:vt="http://schemas.openxmlformats.org/officeDocument/2006/docPropsVTypes"/>
</file>